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0A73731" w14:textId="77777777" w:rsidR="006C3BE0" w:rsidRDefault="006C3BE0" w:rsidP="006C3BE0">
      <w:pPr>
        <w:spacing w:after="160" w:line="252" w:lineRule="auto"/>
      </w:pPr>
    </w:p>
    <w:p w14:paraId="7D50A7A8" w14:textId="77777777" w:rsidR="006C3BE0" w:rsidRDefault="006C3BE0" w:rsidP="006C3BE0">
      <w:pPr>
        <w:spacing w:after="160" w:line="252" w:lineRule="auto"/>
      </w:pPr>
    </w:p>
    <w:p w14:paraId="13D780A6" w14:textId="77777777" w:rsidR="004B07CF" w:rsidRDefault="004B07CF" w:rsidP="004B07CF">
      <w:pPr>
        <w:spacing w:after="160" w:line="259" w:lineRule="auto"/>
        <w:jc w:val="center"/>
        <w:rPr>
          <w:rFonts w:asciiTheme="minorHAnsi" w:hAnsiTheme="minorHAnsi" w:cstheme="minorBidi"/>
          <w:b/>
          <w:sz w:val="28"/>
          <w:szCs w:val="28"/>
        </w:rPr>
      </w:pPr>
    </w:p>
    <w:p w14:paraId="420996A5" w14:textId="5B1006C9" w:rsidR="004B07CF" w:rsidRPr="004B07CF" w:rsidRDefault="0093186E" w:rsidP="004B07CF">
      <w:pPr>
        <w:spacing w:after="160" w:line="259" w:lineRule="auto"/>
        <w:jc w:val="center"/>
        <w:rPr>
          <w:rFonts w:asciiTheme="minorHAnsi" w:hAnsiTheme="minorHAnsi" w:cstheme="minorBidi"/>
          <w:b/>
          <w:u w:val="single"/>
        </w:rPr>
      </w:pPr>
      <w:r>
        <w:rPr>
          <w:rFonts w:asciiTheme="minorHAnsi" w:hAnsiTheme="minorHAnsi" w:cstheme="minorBidi"/>
          <w:b/>
          <w:sz w:val="28"/>
          <w:szCs w:val="28"/>
        </w:rPr>
        <w:t>Regional Sales Manager</w:t>
      </w:r>
      <w:r w:rsidR="00352CEF">
        <w:rPr>
          <w:rFonts w:asciiTheme="minorHAnsi" w:hAnsiTheme="minorHAnsi" w:cstheme="minorBidi"/>
          <w:b/>
          <w:sz w:val="28"/>
          <w:szCs w:val="28"/>
        </w:rPr>
        <w:t xml:space="preserve"> Canada</w:t>
      </w:r>
    </w:p>
    <w:p w14:paraId="04E51E13" w14:textId="77777777" w:rsidR="004B07CF" w:rsidRPr="004B07CF" w:rsidRDefault="004B07CF" w:rsidP="004B07CF">
      <w:pPr>
        <w:rPr>
          <w:rFonts w:eastAsia="Calibri"/>
          <w:b/>
          <w:bCs/>
          <w:sz w:val="24"/>
          <w:szCs w:val="24"/>
          <w:u w:val="single"/>
        </w:rPr>
      </w:pPr>
      <w:r w:rsidRPr="004B07CF">
        <w:rPr>
          <w:rFonts w:eastAsia="Calibri"/>
          <w:b/>
          <w:bCs/>
          <w:sz w:val="24"/>
          <w:szCs w:val="24"/>
          <w:u w:val="single"/>
        </w:rPr>
        <w:t>COMPANY OVERVIEW</w:t>
      </w:r>
    </w:p>
    <w:p w14:paraId="64BF621E" w14:textId="77777777" w:rsidR="004B07CF" w:rsidRPr="004B07CF" w:rsidRDefault="004B07CF" w:rsidP="004B07CF">
      <w:pPr>
        <w:rPr>
          <w:rFonts w:eastAsia="Calibri"/>
        </w:rPr>
      </w:pPr>
    </w:p>
    <w:p w14:paraId="5FE9D178" w14:textId="77777777" w:rsidR="00036744" w:rsidRPr="009D15CF" w:rsidRDefault="00036744" w:rsidP="00036744">
      <w:pPr>
        <w:rPr>
          <w:rFonts w:eastAsia="Calibri"/>
        </w:rPr>
      </w:pPr>
      <w:r w:rsidRPr="009D15CF">
        <w:rPr>
          <w:rFonts w:eastAsia="Calibri"/>
        </w:rPr>
        <w:t xml:space="preserve">SawStop is the world leader in power tool safety. </w:t>
      </w:r>
    </w:p>
    <w:p w14:paraId="2815E234" w14:textId="77777777" w:rsidR="00036744" w:rsidRPr="009D15CF" w:rsidRDefault="00036744" w:rsidP="00036744">
      <w:pPr>
        <w:rPr>
          <w:rFonts w:eastAsia="Calibri"/>
        </w:rPr>
      </w:pPr>
    </w:p>
    <w:p w14:paraId="6A93B729" w14:textId="5D1F82D0" w:rsidR="00036744" w:rsidRPr="009D15CF" w:rsidRDefault="00036744" w:rsidP="00036744">
      <w:pPr>
        <w:rPr>
          <w:color w:val="000000"/>
        </w:rPr>
      </w:pPr>
      <w:r w:rsidRPr="1651AAC3">
        <w:rPr>
          <w:color w:val="000000" w:themeColor="text1"/>
        </w:rPr>
        <w:t xml:space="preserve">Headquartered in Tualatin, Oregon </w:t>
      </w:r>
      <w:r w:rsidR="002535D3">
        <w:rPr>
          <w:color w:val="000000" w:themeColor="text1"/>
        </w:rPr>
        <w:t xml:space="preserve">USA </w:t>
      </w:r>
      <w:r w:rsidRPr="1651AAC3">
        <w:rPr>
          <w:color w:val="000000" w:themeColor="text1"/>
        </w:rPr>
        <w:t xml:space="preserve">we design, engineer, and manufacture innovative </w:t>
      </w:r>
      <w:r>
        <w:rPr>
          <w:color w:val="000000" w:themeColor="text1"/>
        </w:rPr>
        <w:t xml:space="preserve">woodworking </w:t>
      </w:r>
      <w:r w:rsidRPr="1651AAC3">
        <w:rPr>
          <w:color w:val="000000" w:themeColor="text1"/>
        </w:rPr>
        <w:t xml:space="preserve">power tools and accessories for </w:t>
      </w:r>
      <w:r>
        <w:rPr>
          <w:color w:val="000000" w:themeColor="text1"/>
        </w:rPr>
        <w:t xml:space="preserve">amateur and professional </w:t>
      </w:r>
      <w:r w:rsidRPr="1651AAC3">
        <w:rPr>
          <w:color w:val="000000" w:themeColor="text1"/>
        </w:rPr>
        <w:t>markets.  All SawStop power tools feature our patented safety technology that has saved tens of thousands of users from devastating, life-changing table saw injuries.</w:t>
      </w:r>
    </w:p>
    <w:p w14:paraId="3FE68AAB" w14:textId="77777777" w:rsidR="00036744" w:rsidRPr="002151EE" w:rsidRDefault="00036744" w:rsidP="00036744">
      <w:pPr>
        <w:rPr>
          <w:color w:val="000000"/>
        </w:rPr>
      </w:pPr>
    </w:p>
    <w:p w14:paraId="0A6295BF" w14:textId="77777777" w:rsidR="00036744" w:rsidRPr="006A7AF0" w:rsidRDefault="00036744" w:rsidP="00036744">
      <w:pPr>
        <w:rPr>
          <w:rFonts w:eastAsia="Calibri"/>
        </w:rPr>
      </w:pPr>
      <w:r w:rsidRPr="006A7AF0">
        <w:rPr>
          <w:rFonts w:eastAsia="Calibri"/>
        </w:rPr>
        <w:t>Our commitment to quality, innovation</w:t>
      </w:r>
      <w:r>
        <w:rPr>
          <w:rFonts w:eastAsia="Calibri"/>
        </w:rPr>
        <w:t>,</w:t>
      </w:r>
      <w:r w:rsidRPr="006A7AF0">
        <w:rPr>
          <w:rFonts w:eastAsia="Calibri"/>
        </w:rPr>
        <w:t xml:space="preserve"> and safety over the past 20 years has made us the</w:t>
      </w:r>
      <w:r>
        <w:rPr>
          <w:rFonts w:eastAsia="Calibri"/>
        </w:rPr>
        <w:t xml:space="preserve"> industry leader. We’re a passionate, collaborative, and intellectually curious group of nearly 100 professionals who care as much about each other as we do our product.  Focused on innovation and best-in-class quality, we are always looking for smart creative thinkers to expand our product line and reach new markets.</w:t>
      </w:r>
      <w:r w:rsidRPr="006A7AF0">
        <w:rPr>
          <w:rFonts w:eastAsia="Calibri"/>
        </w:rPr>
        <w:t xml:space="preserve"> </w:t>
      </w:r>
    </w:p>
    <w:p w14:paraId="73422233" w14:textId="77777777" w:rsidR="004B07CF" w:rsidRPr="004B07CF" w:rsidRDefault="004B07CF" w:rsidP="004B07CF">
      <w:pPr>
        <w:rPr>
          <w:rFonts w:eastAsia="Calibri"/>
        </w:rPr>
      </w:pPr>
    </w:p>
    <w:p w14:paraId="4B26EA0D" w14:textId="382B3A68" w:rsidR="004B07CF" w:rsidRPr="004B07CF" w:rsidRDefault="00924798" w:rsidP="004B07CF">
      <w:pPr>
        <w:rPr>
          <w:rFonts w:eastAsia="Calibri"/>
        </w:rPr>
      </w:pPr>
      <w:hyperlink r:id="rId11" w:history="1">
        <w:r w:rsidR="004B07CF" w:rsidRPr="004B07CF">
          <w:rPr>
            <w:rStyle w:val="Hyperlink"/>
            <w:rFonts w:eastAsia="Calibri"/>
          </w:rPr>
          <w:t>Learn more about why SawStop is a great place to work.</w:t>
        </w:r>
      </w:hyperlink>
    </w:p>
    <w:p w14:paraId="2EEDC160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b/>
          <w:u w:val="single"/>
        </w:rPr>
      </w:pPr>
    </w:p>
    <w:p w14:paraId="722052BE" w14:textId="77777777" w:rsidR="004B07CF" w:rsidRPr="004B07CF" w:rsidRDefault="004B07CF" w:rsidP="004B07CF">
      <w:pPr>
        <w:spacing w:before="100" w:beforeAutospacing="1" w:line="259" w:lineRule="auto"/>
        <w:rPr>
          <w:rFonts w:eastAsia="Times New Roman"/>
          <w:b/>
          <w:bCs/>
          <w:color w:val="000000"/>
          <w:u w:val="single"/>
        </w:rPr>
      </w:pPr>
      <w:r w:rsidRPr="004B07CF">
        <w:rPr>
          <w:rFonts w:eastAsia="Times New Roman"/>
          <w:b/>
          <w:bCs/>
          <w:color w:val="000000"/>
          <w:u w:val="single"/>
        </w:rPr>
        <w:t>POSITION FUNCTION</w:t>
      </w:r>
    </w:p>
    <w:p w14:paraId="466BA0CD" w14:textId="057C1AC6" w:rsidR="004B07CF" w:rsidRPr="00694A9A" w:rsidRDefault="0093186E" w:rsidP="004B07CF">
      <w:pPr>
        <w:spacing w:line="259" w:lineRule="auto"/>
        <w:rPr>
          <w:rFonts w:asciiTheme="minorHAnsi" w:hAnsiTheme="minorHAnsi" w:cstheme="minorHAnsi"/>
        </w:rPr>
      </w:pPr>
      <w:r w:rsidRPr="00694A9A">
        <w:rPr>
          <w:rFonts w:asciiTheme="minorHAnsi" w:hAnsiTheme="minorHAnsi" w:cstheme="minorHAnsi"/>
        </w:rPr>
        <w:t>This role serves to manage the relationship with SawStop dealers</w:t>
      </w:r>
      <w:r w:rsidR="00884BAC" w:rsidRPr="00694A9A">
        <w:rPr>
          <w:rFonts w:asciiTheme="minorHAnsi" w:hAnsiTheme="minorHAnsi" w:cstheme="minorHAnsi"/>
        </w:rPr>
        <w:t xml:space="preserve"> in </w:t>
      </w:r>
      <w:r w:rsidR="000F4A43">
        <w:rPr>
          <w:rFonts w:asciiTheme="minorHAnsi" w:hAnsiTheme="minorHAnsi" w:cstheme="minorHAnsi"/>
        </w:rPr>
        <w:t xml:space="preserve">the provinces of Saskatchewan, Manitoba, Ontario, </w:t>
      </w:r>
      <w:proofErr w:type="gramStart"/>
      <w:r w:rsidR="000F4A43">
        <w:rPr>
          <w:rFonts w:asciiTheme="minorHAnsi" w:hAnsiTheme="minorHAnsi" w:cstheme="minorHAnsi"/>
        </w:rPr>
        <w:t>Quebec</w:t>
      </w:r>
      <w:proofErr w:type="gramEnd"/>
      <w:r w:rsidR="000F4A43">
        <w:rPr>
          <w:rFonts w:asciiTheme="minorHAnsi" w:hAnsiTheme="minorHAnsi" w:cstheme="minorHAnsi"/>
        </w:rPr>
        <w:t xml:space="preserve"> and the eastern Maritimes</w:t>
      </w:r>
      <w:r w:rsidRPr="00694A9A">
        <w:rPr>
          <w:rFonts w:asciiTheme="minorHAnsi" w:hAnsiTheme="minorHAnsi" w:cstheme="minorHAnsi"/>
        </w:rPr>
        <w:t xml:space="preserve">.  Acts as </w:t>
      </w:r>
      <w:r w:rsidR="00DE7FDA" w:rsidRPr="00694A9A">
        <w:rPr>
          <w:rFonts w:asciiTheme="minorHAnsi" w:hAnsiTheme="minorHAnsi" w:cstheme="minorHAnsi"/>
        </w:rPr>
        <w:t xml:space="preserve">a </w:t>
      </w:r>
      <w:r w:rsidRPr="00694A9A">
        <w:rPr>
          <w:rFonts w:asciiTheme="minorHAnsi" w:hAnsiTheme="minorHAnsi" w:cstheme="minorHAnsi"/>
        </w:rPr>
        <w:t xml:space="preserve">representative of SawStop to implement and coordinate sales and marketing activities that are mutually beneficial to SawStop and </w:t>
      </w:r>
      <w:r w:rsidR="00DE7FDA" w:rsidRPr="00694A9A">
        <w:rPr>
          <w:rFonts w:asciiTheme="minorHAnsi" w:hAnsiTheme="minorHAnsi" w:cstheme="minorHAnsi"/>
        </w:rPr>
        <w:t xml:space="preserve">the </w:t>
      </w:r>
      <w:r w:rsidRPr="00694A9A">
        <w:rPr>
          <w:rFonts w:asciiTheme="minorHAnsi" w:hAnsiTheme="minorHAnsi" w:cstheme="minorHAnsi"/>
        </w:rPr>
        <w:t>dealer</w:t>
      </w:r>
      <w:r w:rsidR="00DE7FDA" w:rsidRPr="00694A9A">
        <w:rPr>
          <w:rFonts w:asciiTheme="minorHAnsi" w:hAnsiTheme="minorHAnsi" w:cstheme="minorHAnsi"/>
        </w:rPr>
        <w:t>s</w:t>
      </w:r>
      <w:r w:rsidRPr="00694A9A">
        <w:rPr>
          <w:rFonts w:asciiTheme="minorHAnsi" w:hAnsiTheme="minorHAnsi" w:cstheme="minorHAnsi"/>
        </w:rPr>
        <w:t xml:space="preserve">.  Proactively solves problems and identifies solutions in the development of assigned market and dealers.  Works collaboratively within a strong team environment that puts team needs and accomplishments first.  </w:t>
      </w:r>
    </w:p>
    <w:p w14:paraId="2A04B130" w14:textId="77777777" w:rsidR="004B07CF" w:rsidRPr="004B07CF" w:rsidRDefault="004B07CF" w:rsidP="004B07CF">
      <w:pPr>
        <w:spacing w:line="259" w:lineRule="auto"/>
        <w:rPr>
          <w:rFonts w:asciiTheme="minorHAnsi" w:hAnsiTheme="minorHAnsi" w:cstheme="minorHAnsi"/>
          <w:color w:val="70AD47" w:themeColor="accent6"/>
        </w:rPr>
      </w:pPr>
    </w:p>
    <w:p w14:paraId="110E5AAD" w14:textId="482CC505" w:rsidR="004B07CF" w:rsidRDefault="004B07CF" w:rsidP="004B07CF">
      <w:pPr>
        <w:spacing w:line="259" w:lineRule="auto"/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RESPONSIBILITIES</w:t>
      </w:r>
    </w:p>
    <w:p w14:paraId="77E1AC8E" w14:textId="1D71ACD7" w:rsidR="00A97F53" w:rsidRDefault="00A97F53" w:rsidP="00A97F53">
      <w:pPr>
        <w:pStyle w:val="ListParagraph"/>
        <w:numPr>
          <w:ilvl w:val="0"/>
          <w:numId w:val="11"/>
        </w:numPr>
      </w:pPr>
      <w:r>
        <w:t>I</w:t>
      </w:r>
      <w:r w:rsidR="0093186E" w:rsidRPr="00694A9A">
        <w:t>dentification, qualification, recruitment, and development of dealers</w:t>
      </w:r>
    </w:p>
    <w:p w14:paraId="57CEF13A" w14:textId="2D006B41" w:rsidR="0093186E" w:rsidRPr="00694A9A" w:rsidRDefault="0093186E" w:rsidP="00A97F53">
      <w:pPr>
        <w:pStyle w:val="ListParagraph"/>
        <w:numPr>
          <w:ilvl w:val="0"/>
          <w:numId w:val="11"/>
        </w:numPr>
      </w:pPr>
      <w:r w:rsidRPr="00694A9A">
        <w:t xml:space="preserve">Working strategically and tactically with the owners/principals of dealers to increase </w:t>
      </w:r>
    </w:p>
    <w:p w14:paraId="756D007E" w14:textId="78600161" w:rsidR="00884BAC" w:rsidRPr="00694A9A" w:rsidRDefault="0093186E" w:rsidP="00A97F53">
      <w:pPr>
        <w:ind w:firstLine="360"/>
      </w:pPr>
      <w:r w:rsidRPr="00694A9A">
        <w:t>their overall SawStop sales</w:t>
      </w:r>
    </w:p>
    <w:p w14:paraId="5718FF11" w14:textId="77777777" w:rsidR="00A97F53" w:rsidRDefault="00884BAC" w:rsidP="00A97F53">
      <w:pPr>
        <w:pStyle w:val="ListParagraph"/>
        <w:numPr>
          <w:ilvl w:val="0"/>
          <w:numId w:val="12"/>
        </w:numPr>
      </w:pPr>
      <w:r w:rsidRPr="00694A9A">
        <w:t>Implementing and executing marketing initiatives to create demand and drive sell</w:t>
      </w:r>
      <w:r w:rsidR="00DE7FDA" w:rsidRPr="00694A9A">
        <w:t>-</w:t>
      </w:r>
      <w:r w:rsidRPr="00694A9A">
        <w:t>through of SawStop products</w:t>
      </w:r>
    </w:p>
    <w:p w14:paraId="390917D6" w14:textId="14212870" w:rsidR="0093186E" w:rsidRPr="00694A9A" w:rsidRDefault="0093186E" w:rsidP="00A97F53">
      <w:pPr>
        <w:pStyle w:val="ListParagraph"/>
        <w:numPr>
          <w:ilvl w:val="0"/>
          <w:numId w:val="12"/>
        </w:numPr>
      </w:pPr>
      <w:r w:rsidRPr="00694A9A">
        <w:t xml:space="preserve">Training dealers to successfully perform sales presentations, product demonstrations, </w:t>
      </w:r>
    </w:p>
    <w:p w14:paraId="2CE43772" w14:textId="1621ED56" w:rsidR="0093186E" w:rsidRPr="00694A9A" w:rsidRDefault="0093186E" w:rsidP="00A97F53">
      <w:pPr>
        <w:ind w:firstLine="360"/>
      </w:pPr>
      <w:r w:rsidRPr="00694A9A">
        <w:t xml:space="preserve"> and close business </w:t>
      </w:r>
    </w:p>
    <w:p w14:paraId="1EE8E8DA" w14:textId="06546AD1" w:rsidR="00A97F53" w:rsidRDefault="00A97F53" w:rsidP="00A97F53">
      <w:pPr>
        <w:pStyle w:val="ListParagraph"/>
        <w:numPr>
          <w:ilvl w:val="0"/>
          <w:numId w:val="13"/>
        </w:numPr>
      </w:pPr>
      <w:r>
        <w:t>E</w:t>
      </w:r>
      <w:r w:rsidR="0093186E" w:rsidRPr="00694A9A">
        <w:t xml:space="preserve">nd user customer prospecting and sales calls with dealers. </w:t>
      </w:r>
    </w:p>
    <w:p w14:paraId="4A2FEDED" w14:textId="6F9281DB" w:rsidR="0093186E" w:rsidRPr="00694A9A" w:rsidRDefault="0093186E" w:rsidP="00A97F53">
      <w:pPr>
        <w:pStyle w:val="ListParagraph"/>
        <w:numPr>
          <w:ilvl w:val="0"/>
          <w:numId w:val="13"/>
        </w:numPr>
      </w:pPr>
      <w:r w:rsidRPr="00694A9A">
        <w:t>Company and dealer tradeshow support</w:t>
      </w:r>
    </w:p>
    <w:p w14:paraId="501D47A4" w14:textId="77777777" w:rsidR="00A97F53" w:rsidRDefault="0093186E" w:rsidP="00A97F53">
      <w:pPr>
        <w:pStyle w:val="ListParagraph"/>
        <w:numPr>
          <w:ilvl w:val="0"/>
          <w:numId w:val="13"/>
        </w:numPr>
      </w:pPr>
      <w:r w:rsidRPr="00694A9A">
        <w:t>Significant travel (&gt;</w:t>
      </w:r>
      <w:r w:rsidR="00884BAC" w:rsidRPr="00694A9A">
        <w:t>6</w:t>
      </w:r>
      <w:r w:rsidRPr="00694A9A">
        <w:t xml:space="preserve">0%) including some weekends is required </w:t>
      </w:r>
    </w:p>
    <w:p w14:paraId="2BC76AF3" w14:textId="0E5241A3" w:rsidR="0093186E" w:rsidRPr="00694A9A" w:rsidRDefault="0093186E" w:rsidP="00A97F53">
      <w:pPr>
        <w:pStyle w:val="ListParagraph"/>
        <w:numPr>
          <w:ilvl w:val="0"/>
          <w:numId w:val="13"/>
        </w:numPr>
      </w:pPr>
      <w:r w:rsidRPr="00694A9A">
        <w:t xml:space="preserve">Multi-tasking </w:t>
      </w:r>
      <w:proofErr w:type="gramStart"/>
      <w:r w:rsidRPr="00694A9A">
        <w:t>all of</w:t>
      </w:r>
      <w:proofErr w:type="gramEnd"/>
      <w:r w:rsidRPr="00694A9A">
        <w:t xml:space="preserve"> the above and more in order to build a successful dealer base</w:t>
      </w:r>
    </w:p>
    <w:p w14:paraId="42E7B6AC" w14:textId="77777777" w:rsidR="004B07CF" w:rsidRPr="004B07CF" w:rsidRDefault="004B07CF" w:rsidP="004B07CF">
      <w:pPr>
        <w:spacing w:after="160" w:line="259" w:lineRule="auto"/>
        <w:ind w:left="1080"/>
        <w:contextualSpacing/>
        <w:rPr>
          <w:rFonts w:asciiTheme="minorHAnsi" w:hAnsiTheme="minorHAnsi" w:cstheme="minorBidi"/>
        </w:rPr>
      </w:pPr>
    </w:p>
    <w:p w14:paraId="5A46C085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33EC3631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619189B5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2EDA1E6E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2FE5778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9C3ACBE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0B82B96F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612E3D37" w14:textId="77777777" w:rsidR="0093186E" w:rsidRDefault="0093186E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</w:p>
    <w:p w14:paraId="4E57C597" w14:textId="311080E9" w:rsidR="004B07CF" w:rsidRPr="004B07CF" w:rsidRDefault="004B07CF" w:rsidP="004B07CF">
      <w:pPr>
        <w:spacing w:line="259" w:lineRule="auto"/>
        <w:contextualSpacing/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QUALIFICATIONS</w:t>
      </w:r>
    </w:p>
    <w:p w14:paraId="7D34EB65" w14:textId="1962A096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5+ years of previous tools or machinery sales experience, preferably in the   </w:t>
      </w:r>
    </w:p>
    <w:p w14:paraId="585DD8F4" w14:textId="77777777" w:rsidR="00923276" w:rsidRDefault="0093186E" w:rsidP="00923276">
      <w:pPr>
        <w:ind w:firstLine="360"/>
        <w:rPr>
          <w:rFonts w:asciiTheme="minorHAnsi" w:eastAsia="Times New Roman" w:hAnsiTheme="minorHAnsi" w:cstheme="minorHAnsi"/>
        </w:rPr>
      </w:pPr>
      <w:r w:rsidRPr="00694A9A">
        <w:rPr>
          <w:rFonts w:asciiTheme="minorHAnsi" w:eastAsia="Times New Roman" w:hAnsiTheme="minorHAnsi" w:cstheme="minorHAnsi"/>
        </w:rPr>
        <w:t xml:space="preserve">woodworking industry </w:t>
      </w:r>
    </w:p>
    <w:p w14:paraId="078DBED8" w14:textId="3AA8A0EA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Excellent presentation, written, and verbal communication skills </w:t>
      </w:r>
    </w:p>
    <w:p w14:paraId="38AAAC1C" w14:textId="77777777" w:rsid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Demonstrated ability to </w:t>
      </w:r>
      <w:r w:rsidR="00DE7FDA" w:rsidRPr="00923276">
        <w:rPr>
          <w:rFonts w:asciiTheme="minorHAnsi" w:eastAsia="Times New Roman" w:hAnsiTheme="minorHAnsi" w:cstheme="minorHAnsi"/>
        </w:rPr>
        <w:t xml:space="preserve">take initiative, </w:t>
      </w:r>
      <w:r w:rsidRPr="00923276">
        <w:rPr>
          <w:rFonts w:asciiTheme="minorHAnsi" w:eastAsia="Times New Roman" w:hAnsiTheme="minorHAnsi" w:cstheme="minorHAnsi"/>
        </w:rPr>
        <w:t>identify</w:t>
      </w:r>
      <w:r w:rsidR="00DE7FDA" w:rsidRPr="00923276">
        <w:rPr>
          <w:rFonts w:asciiTheme="minorHAnsi" w:eastAsia="Times New Roman" w:hAnsiTheme="minorHAnsi" w:cstheme="minorHAnsi"/>
        </w:rPr>
        <w:t xml:space="preserve"> challenges</w:t>
      </w:r>
      <w:r w:rsidRPr="00923276">
        <w:rPr>
          <w:rFonts w:asciiTheme="minorHAnsi" w:eastAsia="Times New Roman" w:hAnsiTheme="minorHAnsi" w:cstheme="minorHAnsi"/>
        </w:rPr>
        <w:t xml:space="preserve"> and </w:t>
      </w:r>
      <w:r w:rsidR="00DE7FDA" w:rsidRPr="00923276">
        <w:rPr>
          <w:rFonts w:asciiTheme="minorHAnsi" w:eastAsia="Times New Roman" w:hAnsiTheme="minorHAnsi" w:cstheme="minorHAnsi"/>
        </w:rPr>
        <w:t>provide solutions.</w:t>
      </w:r>
    </w:p>
    <w:p w14:paraId="59B751C8" w14:textId="77777777" w:rsid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Desire and ability to be successful in a dynamic environment </w:t>
      </w:r>
    </w:p>
    <w:p w14:paraId="54121BDF" w14:textId="68C9488F" w:rsidR="0093186E" w:rsidRPr="00923276" w:rsidRDefault="0093186E" w:rsidP="0092327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923276">
        <w:rPr>
          <w:rFonts w:asciiTheme="minorHAnsi" w:eastAsia="Times New Roman" w:hAnsiTheme="minorHAnsi" w:cstheme="minorHAnsi"/>
        </w:rPr>
        <w:t xml:space="preserve">Motivation to </w:t>
      </w:r>
      <w:r w:rsidR="00EA0250" w:rsidRPr="00923276">
        <w:rPr>
          <w:rFonts w:asciiTheme="minorHAnsi" w:eastAsia="Times New Roman" w:hAnsiTheme="minorHAnsi" w:cstheme="minorHAnsi"/>
        </w:rPr>
        <w:t>succeed as part of a team</w:t>
      </w:r>
      <w:r w:rsidRPr="00923276">
        <w:rPr>
          <w:rFonts w:asciiTheme="minorHAnsi" w:eastAsia="Times New Roman" w:hAnsiTheme="minorHAnsi" w:cstheme="minorHAnsi"/>
        </w:rPr>
        <w:t>, in a demanding sales environment and report weekly sales</w:t>
      </w:r>
      <w:r w:rsidR="00DE7FDA" w:rsidRPr="00923276">
        <w:rPr>
          <w:rFonts w:asciiTheme="minorHAnsi" w:eastAsia="Times New Roman" w:hAnsiTheme="minorHAnsi" w:cstheme="minorHAnsi"/>
        </w:rPr>
        <w:t xml:space="preserve"> </w:t>
      </w:r>
      <w:r w:rsidRPr="00923276">
        <w:rPr>
          <w:rFonts w:asciiTheme="minorHAnsi" w:eastAsia="Times New Roman" w:hAnsiTheme="minorHAnsi" w:cstheme="minorHAnsi"/>
        </w:rPr>
        <w:t>activities</w:t>
      </w:r>
    </w:p>
    <w:p w14:paraId="2EC19EFE" w14:textId="77777777" w:rsidR="00923276" w:rsidRPr="00923276" w:rsidRDefault="0093186E" w:rsidP="00923276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923276">
        <w:rPr>
          <w:rFonts w:asciiTheme="minorHAnsi" w:eastAsia="Times New Roman" w:hAnsiTheme="minorHAnsi" w:cstheme="minorHAnsi"/>
        </w:rPr>
        <w:t xml:space="preserve">Must display strong commitment to integrity, follow through, and customer orientation </w:t>
      </w:r>
    </w:p>
    <w:p w14:paraId="3E6321E2" w14:textId="54FD3477" w:rsidR="004B07CF" w:rsidRPr="00923276" w:rsidRDefault="0093186E" w:rsidP="00923276">
      <w:pPr>
        <w:pStyle w:val="ListParagraph"/>
        <w:numPr>
          <w:ilvl w:val="0"/>
          <w:numId w:val="14"/>
        </w:numPr>
        <w:spacing w:after="160" w:line="259" w:lineRule="auto"/>
        <w:rPr>
          <w:rFonts w:asciiTheme="minorHAnsi" w:hAnsiTheme="minorHAnsi" w:cstheme="minorHAnsi"/>
          <w:b/>
          <w:bCs/>
        </w:rPr>
      </w:pPr>
      <w:r w:rsidRPr="00923276">
        <w:rPr>
          <w:rFonts w:asciiTheme="minorHAnsi" w:eastAsia="Times New Roman" w:hAnsiTheme="minorHAnsi" w:cstheme="minorHAnsi"/>
        </w:rPr>
        <w:t>Bachelor’s Degree</w:t>
      </w:r>
    </w:p>
    <w:p w14:paraId="0C7FBB10" w14:textId="77777777" w:rsidR="00D10A37" w:rsidRPr="004B07CF" w:rsidRDefault="00D10A37" w:rsidP="004B07CF">
      <w:pPr>
        <w:spacing w:after="160" w:line="259" w:lineRule="auto"/>
        <w:ind w:left="1080"/>
        <w:contextualSpacing/>
        <w:rPr>
          <w:rFonts w:asciiTheme="minorHAnsi" w:hAnsiTheme="minorHAnsi" w:cstheme="minorHAnsi"/>
          <w:b/>
          <w:bCs/>
        </w:rPr>
      </w:pPr>
    </w:p>
    <w:p w14:paraId="7C17A20E" w14:textId="77777777" w:rsidR="004B07CF" w:rsidRPr="004B07CF" w:rsidRDefault="004B07CF" w:rsidP="004B07CF">
      <w:pPr>
        <w:rPr>
          <w:rFonts w:eastAsia="Calibri"/>
        </w:rPr>
      </w:pPr>
    </w:p>
    <w:p w14:paraId="31B0F3D0" w14:textId="77777777" w:rsidR="004B07CF" w:rsidRPr="004B07CF" w:rsidRDefault="004B07CF" w:rsidP="004B07CF">
      <w:pPr>
        <w:rPr>
          <w:rFonts w:asciiTheme="minorHAnsi" w:hAnsiTheme="minorHAnsi" w:cstheme="minorBidi"/>
          <w:b/>
          <w:bCs/>
          <w:u w:val="single"/>
        </w:rPr>
      </w:pPr>
      <w:r w:rsidRPr="004B07CF">
        <w:rPr>
          <w:rFonts w:asciiTheme="minorHAnsi" w:hAnsiTheme="minorHAnsi" w:cstheme="minorBidi"/>
          <w:b/>
          <w:bCs/>
          <w:u w:val="single"/>
        </w:rPr>
        <w:t>BENEFITS</w:t>
      </w:r>
    </w:p>
    <w:p w14:paraId="6C864ECC" w14:textId="7B33398D" w:rsidR="004B07CF" w:rsidRPr="004B07CF" w:rsidRDefault="004B07CF" w:rsidP="004B07CF">
      <w:pPr>
        <w:rPr>
          <w:rFonts w:asciiTheme="minorHAnsi" w:hAnsiTheme="minorHAnsi" w:cstheme="minorBidi"/>
        </w:rPr>
      </w:pPr>
      <w:r w:rsidRPr="004B07CF">
        <w:rPr>
          <w:rFonts w:asciiTheme="minorHAnsi" w:hAnsiTheme="minorHAnsi" w:cstheme="minorBidi"/>
        </w:rPr>
        <w:t xml:space="preserve">Our Team Members are what make SawStop special. That’s why we’re committed to taking care of our team through a comprehensive </w:t>
      </w:r>
      <w:r w:rsidR="00353CB2">
        <w:rPr>
          <w:rFonts w:asciiTheme="minorHAnsi" w:hAnsiTheme="minorHAnsi" w:cstheme="minorBidi"/>
        </w:rPr>
        <w:t xml:space="preserve">and competitive </w:t>
      </w:r>
      <w:r w:rsidRPr="004B07CF">
        <w:rPr>
          <w:rFonts w:asciiTheme="minorHAnsi" w:hAnsiTheme="minorHAnsi" w:cstheme="minorBidi"/>
        </w:rPr>
        <w:t>benefits program.</w:t>
      </w:r>
    </w:p>
    <w:p w14:paraId="0238F19D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highlight w:val="yellow"/>
        </w:rPr>
      </w:pPr>
    </w:p>
    <w:p w14:paraId="5D99B5FA" w14:textId="77777777" w:rsidR="004B07CF" w:rsidRPr="004B07CF" w:rsidRDefault="004B07CF" w:rsidP="004B07CF">
      <w:pPr>
        <w:spacing w:after="160" w:line="259" w:lineRule="auto"/>
        <w:rPr>
          <w:rFonts w:asciiTheme="minorHAnsi" w:hAnsiTheme="minorHAnsi" w:cstheme="minorBidi"/>
          <w:highlight w:val="yellow"/>
        </w:rPr>
      </w:pPr>
    </w:p>
    <w:p w14:paraId="6CE71C86" w14:textId="604F90B4" w:rsidR="004B07CF" w:rsidRPr="004B07CF" w:rsidRDefault="004B07CF" w:rsidP="004B07CF">
      <w:pPr>
        <w:spacing w:after="160" w:line="259" w:lineRule="auto"/>
        <w:rPr>
          <w:b/>
          <w:bCs/>
        </w:rPr>
      </w:pPr>
      <w:r w:rsidRPr="004B07CF">
        <w:rPr>
          <w:rFonts w:asciiTheme="minorHAnsi" w:hAnsiTheme="minorHAnsi" w:cstheme="minorBidi"/>
          <w:b/>
          <w:bCs/>
          <w:i/>
          <w:sz w:val="28"/>
          <w:szCs w:val="28"/>
        </w:rPr>
        <w:t xml:space="preserve">Please include </w:t>
      </w:r>
      <w:r w:rsidR="00B57617">
        <w:rPr>
          <w:rFonts w:asciiTheme="minorHAnsi" w:hAnsiTheme="minorHAnsi" w:cstheme="minorBidi"/>
          <w:b/>
          <w:bCs/>
          <w:i/>
          <w:sz w:val="28"/>
          <w:szCs w:val="28"/>
        </w:rPr>
        <w:t xml:space="preserve">a </w:t>
      </w:r>
      <w:r w:rsidRPr="004B07CF">
        <w:rPr>
          <w:rFonts w:asciiTheme="minorHAnsi" w:hAnsiTheme="minorHAnsi" w:cstheme="minorBidi"/>
          <w:b/>
          <w:bCs/>
          <w:i/>
          <w:sz w:val="28"/>
          <w:szCs w:val="28"/>
        </w:rPr>
        <w:t>cover letter with all applications.</w:t>
      </w:r>
    </w:p>
    <w:p w14:paraId="2AA50E87" w14:textId="77777777" w:rsidR="006C3BE0" w:rsidRDefault="006C3BE0" w:rsidP="006C3BE0">
      <w:pPr>
        <w:spacing w:after="160" w:line="252" w:lineRule="auto"/>
      </w:pPr>
    </w:p>
    <w:sectPr w:rsidR="006C3BE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FF532" w14:textId="77777777" w:rsidR="00924798" w:rsidRDefault="00924798" w:rsidP="006C3BE0">
      <w:r>
        <w:separator/>
      </w:r>
    </w:p>
  </w:endnote>
  <w:endnote w:type="continuationSeparator" w:id="0">
    <w:p w14:paraId="72FF069F" w14:textId="77777777" w:rsidR="00924798" w:rsidRDefault="00924798" w:rsidP="006C3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70420" w14:textId="77777777" w:rsidR="006C3BE0" w:rsidRDefault="006C3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15462" w14:textId="77777777" w:rsidR="006C3BE0" w:rsidRDefault="006C3B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7370" w14:textId="77777777" w:rsidR="006C3BE0" w:rsidRDefault="006C3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A2CBE" w14:textId="77777777" w:rsidR="00924798" w:rsidRDefault="00924798" w:rsidP="006C3BE0">
      <w:r>
        <w:separator/>
      </w:r>
    </w:p>
  </w:footnote>
  <w:footnote w:type="continuationSeparator" w:id="0">
    <w:p w14:paraId="0E19AB85" w14:textId="77777777" w:rsidR="00924798" w:rsidRDefault="00924798" w:rsidP="006C3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FEE5" w14:textId="6E089676" w:rsidR="006C3BE0" w:rsidRDefault="00924798">
    <w:pPr>
      <w:pStyle w:val="Header"/>
    </w:pPr>
    <w:r>
      <w:rPr>
        <w:noProof/>
      </w:rPr>
      <w:pict w14:anchorId="5A811E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3" o:spid="_x0000_s1026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C983F" w14:textId="2682F61E" w:rsidR="006C3BE0" w:rsidRDefault="00924798">
    <w:pPr>
      <w:pStyle w:val="Header"/>
    </w:pPr>
    <w:r>
      <w:rPr>
        <w:noProof/>
      </w:rPr>
      <w:pict w14:anchorId="0928A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4" o:spid="_x0000_s1027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EF30E" w14:textId="3D624A48" w:rsidR="006C3BE0" w:rsidRDefault="00924798">
    <w:pPr>
      <w:pStyle w:val="Header"/>
    </w:pPr>
    <w:r>
      <w:rPr>
        <w:noProof/>
      </w:rPr>
      <w:pict w14:anchorId="7EC887A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289562" o:spid="_x0000_s1025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SawStop_LetterheadTemplate_BGImage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792E"/>
    <w:multiLevelType w:val="hybridMultilevel"/>
    <w:tmpl w:val="336C0382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730D6"/>
    <w:multiLevelType w:val="hybridMultilevel"/>
    <w:tmpl w:val="AA3A2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4835"/>
    <w:multiLevelType w:val="hybridMultilevel"/>
    <w:tmpl w:val="C56AF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67D08"/>
    <w:multiLevelType w:val="hybridMultilevel"/>
    <w:tmpl w:val="F1BA2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A0233"/>
    <w:multiLevelType w:val="hybridMultilevel"/>
    <w:tmpl w:val="336AB2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717B80"/>
    <w:multiLevelType w:val="hybridMultilevel"/>
    <w:tmpl w:val="1A50F994"/>
    <w:lvl w:ilvl="0" w:tplc="985A64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EAC1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924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CC55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038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A2EE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1CF6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EC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30D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C7A6A"/>
    <w:multiLevelType w:val="hybridMultilevel"/>
    <w:tmpl w:val="E930710E"/>
    <w:lvl w:ilvl="0" w:tplc="ADA2D53A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E4395"/>
    <w:multiLevelType w:val="hybridMultilevel"/>
    <w:tmpl w:val="14708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821B58"/>
    <w:multiLevelType w:val="hybridMultilevel"/>
    <w:tmpl w:val="80522A42"/>
    <w:lvl w:ilvl="0" w:tplc="98CA2A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BECE7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B7E45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C4B8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7CFC0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B16B7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5216F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E2244E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A7A22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2477BB"/>
    <w:multiLevelType w:val="hybridMultilevel"/>
    <w:tmpl w:val="48B4B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F30A21"/>
    <w:multiLevelType w:val="hybridMultilevel"/>
    <w:tmpl w:val="7236004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5E6893"/>
    <w:multiLevelType w:val="hybridMultilevel"/>
    <w:tmpl w:val="3BCC5940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64D7E"/>
    <w:multiLevelType w:val="hybridMultilevel"/>
    <w:tmpl w:val="6BFE5860"/>
    <w:lvl w:ilvl="0" w:tplc="996065D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86475C"/>
    <w:multiLevelType w:val="hybridMultilevel"/>
    <w:tmpl w:val="83106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9"/>
  </w:num>
  <w:num w:numId="5">
    <w:abstractNumId w:val="5"/>
  </w:num>
  <w:num w:numId="6">
    <w:abstractNumId w:val="10"/>
  </w:num>
  <w:num w:numId="7">
    <w:abstractNumId w:val="3"/>
  </w:num>
  <w:num w:numId="8">
    <w:abstractNumId w:val="12"/>
  </w:num>
  <w:num w:numId="9">
    <w:abstractNumId w:val="11"/>
  </w:num>
  <w:num w:numId="10">
    <w:abstractNumId w:val="0"/>
  </w:num>
  <w:num w:numId="11">
    <w:abstractNumId w:val="4"/>
  </w:num>
  <w:num w:numId="12">
    <w:abstractNumId w:val="13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AyMTC0MDEyMDFV0lEKTi0uzszPAykwqgUAo4TH+SwAAAA="/>
  </w:docVars>
  <w:rsids>
    <w:rsidRoot w:val="006C3BE0"/>
    <w:rsid w:val="00036744"/>
    <w:rsid w:val="00060A15"/>
    <w:rsid w:val="00060DDE"/>
    <w:rsid w:val="000C05A4"/>
    <w:rsid w:val="000F4A43"/>
    <w:rsid w:val="001541A9"/>
    <w:rsid w:val="00187E5E"/>
    <w:rsid w:val="002535D3"/>
    <w:rsid w:val="00270BEA"/>
    <w:rsid w:val="003166D9"/>
    <w:rsid w:val="00352CEF"/>
    <w:rsid w:val="00353CB2"/>
    <w:rsid w:val="003E605F"/>
    <w:rsid w:val="004B07CF"/>
    <w:rsid w:val="005B69E9"/>
    <w:rsid w:val="005E30C8"/>
    <w:rsid w:val="00694A9A"/>
    <w:rsid w:val="006C3BE0"/>
    <w:rsid w:val="006D6B73"/>
    <w:rsid w:val="007B49D7"/>
    <w:rsid w:val="00884BAC"/>
    <w:rsid w:val="00923276"/>
    <w:rsid w:val="00924798"/>
    <w:rsid w:val="0093186E"/>
    <w:rsid w:val="00965E5B"/>
    <w:rsid w:val="009B67F7"/>
    <w:rsid w:val="00A97F53"/>
    <w:rsid w:val="00B004EC"/>
    <w:rsid w:val="00B57617"/>
    <w:rsid w:val="00B85CD1"/>
    <w:rsid w:val="00BD12C1"/>
    <w:rsid w:val="00C555F3"/>
    <w:rsid w:val="00C713B9"/>
    <w:rsid w:val="00D10A37"/>
    <w:rsid w:val="00D262F8"/>
    <w:rsid w:val="00DE7FDA"/>
    <w:rsid w:val="00EA0250"/>
    <w:rsid w:val="00EC0004"/>
    <w:rsid w:val="00EE0934"/>
    <w:rsid w:val="00F24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D900D"/>
  <w15:chartTrackingRefBased/>
  <w15:docId w15:val="{67F4DD52-E7F6-4CD4-9D54-BD6CFFDC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3BE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B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BE0"/>
  </w:style>
  <w:style w:type="paragraph" w:styleId="Footer">
    <w:name w:val="footer"/>
    <w:basedOn w:val="Normal"/>
    <w:link w:val="FooterChar"/>
    <w:uiPriority w:val="99"/>
    <w:unhideWhenUsed/>
    <w:rsid w:val="006C3B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BE0"/>
  </w:style>
  <w:style w:type="paragraph" w:styleId="ListParagraph">
    <w:name w:val="List Paragraph"/>
    <w:basedOn w:val="Normal"/>
    <w:uiPriority w:val="34"/>
    <w:qFormat/>
    <w:rsid w:val="006C3BE0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B07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07CF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B07CF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555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5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awstop.com/images/uploads/documents/WhySawStop_EmploymentFlyer_General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5CAB9AD4F9F64185D53EA4C41C2F5E" ma:contentTypeVersion="4" ma:contentTypeDescription="Create a new document." ma:contentTypeScope="" ma:versionID="dc2084ff9ef967bedcfe1b91e1b0ddfa">
  <xsd:schema xmlns:xsd="http://www.w3.org/2001/XMLSchema" xmlns:xs="http://www.w3.org/2001/XMLSchema" xmlns:p="http://schemas.microsoft.com/office/2006/metadata/properties" xmlns:ns2="658cabf0-2b35-4b3b-8f7e-9e1f528ee718" targetNamespace="http://schemas.microsoft.com/office/2006/metadata/properties" ma:root="true" ma:fieldsID="7046a413b3d35d3b9ea5aacc69afb156" ns2:_="">
    <xsd:import namespace="658cabf0-2b35-4b3b-8f7e-9e1f528ee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cabf0-2b35-4b3b-8f7e-9e1f528ee7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6D909E-B57D-4BC6-BC1B-17743BAAB4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8DCCF2-D7DB-47E7-B346-B3BEC3588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8cabf0-2b35-4b3b-8f7e-9e1f528e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1C931F-AE75-491E-A848-D7F9B00B9E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0A8F32-3B59-41C7-880D-40824152F7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krzywa, Maxwell</dc:creator>
  <cp:keywords/>
  <dc:description/>
  <cp:lastModifiedBy>Love, Pete</cp:lastModifiedBy>
  <cp:revision>6</cp:revision>
  <dcterms:created xsi:type="dcterms:W3CDTF">2022-12-20T15:06:00Z</dcterms:created>
  <dcterms:modified xsi:type="dcterms:W3CDTF">2023-01-0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5CAB9AD4F9F64185D53EA4C41C2F5E</vt:lpwstr>
  </property>
</Properties>
</file>